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bd6514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bd65145-d81e-11ec-a622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CQQxq/ED//0t+UIGqFy8m5eC4WXf3QGihzNR8LdRffauqHv5QBb/gUd/r129FKGKh+YDZlyNedeuvzZMvATyyAzkKNIKnzvJWEX6CKl+d6J8k/ayAvlpiJpHXQ9f+CQ1yp6sO4MnWPQX6GWc9CFavam2dK78RJAsmkKdvzvq2XSJo3nHGg40sdlws+4iHdtESg8+oe/8oLfEsjNt45EeCGGuyIl/5EcYD8mrmvX/toBqH9N1/apqTReIiMG9iKFiKG/Ef5Wg7BYa85yk8GQoryDpXPNiCrNNXBfJqx2wtg0Q+KxC8aSqyAvuHjLJCd8AvJKXdl83rQP7t/ruVb14H8BRTmhP5JnHeAN5OjPRv/VyWeSLng3JAS5cJ+O9/z7tPdsBn5R9FOH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live in Chelmsford and the broadband is intermittent. Is there a</w:t>
      </w:r>
      <w:r>
        <w:t xml:space="preserve"> </w:t>
      </w:r>
      <w:r>
        <w:t xml:space="preserve">present proble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bd65145-d81e-11ec-a622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bd65145-d81e-11ec-a622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bd65145-d81e-11ec-a622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bd65145</dc:title>
  <dc:creator/>
  <cp:keywords/>
  <dcterms:created xsi:type="dcterms:W3CDTF">2026-05-07T14:57:09Z</dcterms:created>
  <dcterms:modified xsi:type="dcterms:W3CDTF">2026-05-07T14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